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3645E" w:rsidRDefault="00F3645E" w:rsidP="00F3645E">
      <w:pPr>
        <w:jc w:val="center"/>
      </w:pPr>
    </w:p>
    <w:p w:rsidR="00F3645E" w:rsidRDefault="00F3645E" w:rsidP="00F3645E">
      <w:pPr>
        <w:jc w:val="center"/>
      </w:pPr>
    </w:p>
    <w:p w:rsidR="00F3645E" w:rsidRDefault="00F3645E" w:rsidP="00F3645E">
      <w:pPr>
        <w:jc w:val="center"/>
      </w:pPr>
    </w:p>
    <w:p w:rsidR="00F3645E" w:rsidRDefault="00F3645E" w:rsidP="00F3645E">
      <w:pPr>
        <w:jc w:val="center"/>
      </w:pPr>
    </w:p>
    <w:p w:rsidR="00F3645E" w:rsidRDefault="00F3645E" w:rsidP="00F3645E">
      <w:pPr>
        <w:jc w:val="center"/>
      </w:pPr>
    </w:p>
    <w:p w:rsidR="00F3645E" w:rsidRDefault="00F3645E" w:rsidP="00F3645E">
      <w:pPr>
        <w:jc w:val="center"/>
      </w:pPr>
    </w:p>
    <w:p w:rsidR="00F3645E" w:rsidRDefault="00F3645E" w:rsidP="00F3645E">
      <w:pPr>
        <w:jc w:val="center"/>
      </w:pPr>
    </w:p>
    <w:p w:rsidR="00F3645E" w:rsidRDefault="00F3645E" w:rsidP="00F3645E">
      <w:pPr>
        <w:jc w:val="center"/>
      </w:pPr>
    </w:p>
    <w:p w:rsidR="00F3645E" w:rsidRDefault="00F3645E" w:rsidP="00F3645E">
      <w:pPr>
        <w:jc w:val="center"/>
      </w:pPr>
    </w:p>
    <w:p w:rsidR="00940A75" w:rsidRPr="00FC5BCA" w:rsidRDefault="00940A75" w:rsidP="00F3645E">
      <w:pPr>
        <w:jc w:val="center"/>
      </w:pPr>
      <w:r w:rsidRPr="00FC5BCA">
        <w:t>NASLOVNA STRANA</w:t>
      </w:r>
    </w:p>
    <w:p w:rsidR="00466504" w:rsidRPr="00FC5BCA" w:rsidRDefault="00466504" w:rsidP="00F3645E">
      <w:pPr>
        <w:jc w:val="center"/>
      </w:pPr>
      <w:r w:rsidRPr="00FC5BCA">
        <w:t>Naslov rada</w:t>
      </w:r>
    </w:p>
    <w:p w:rsidR="00466504" w:rsidRPr="00FC5BCA" w:rsidRDefault="00466504" w:rsidP="00F3645E">
      <w:pPr>
        <w:jc w:val="center"/>
      </w:pPr>
      <w:r w:rsidRPr="00FC5BCA">
        <w:t>Ime i prezime studenta i broj indeksa</w:t>
      </w:r>
    </w:p>
    <w:p w:rsidR="00466504" w:rsidRPr="00FC5BCA" w:rsidRDefault="00466504" w:rsidP="00F3645E">
      <w:pPr>
        <w:jc w:val="center"/>
      </w:pPr>
      <w:r w:rsidRPr="00FC5BCA">
        <w:t>Datum</w:t>
      </w:r>
    </w:p>
    <w:p w:rsidR="00466504" w:rsidRPr="00FC5BCA" w:rsidRDefault="00466504"/>
    <w:p w:rsidR="00F3645E" w:rsidRDefault="00F3645E">
      <w:pPr>
        <w:rPr>
          <w:b/>
        </w:rPr>
      </w:pPr>
      <w:r>
        <w:rPr>
          <w:b/>
        </w:rPr>
        <w:br w:type="page"/>
      </w:r>
    </w:p>
    <w:p w:rsidR="00051285" w:rsidRPr="00FC5BCA" w:rsidRDefault="00940A75">
      <w:pPr>
        <w:rPr>
          <w:b/>
        </w:rPr>
      </w:pPr>
      <w:r w:rsidRPr="00FC5BCA">
        <w:rPr>
          <w:b/>
        </w:rPr>
        <w:lastRenderedPageBreak/>
        <w:t>UVOD</w:t>
      </w:r>
    </w:p>
    <w:p w:rsidR="00940A75" w:rsidRPr="00710045" w:rsidRDefault="00940A75" w:rsidP="00940A75">
      <w:r w:rsidRPr="00710045">
        <w:t>Ukratko predstavljanje onog o čemu će biti riječi  u radu i o čemu ćete pisati</w:t>
      </w:r>
      <w:r w:rsidRPr="00710045">
        <w:br/>
        <w:t>Uvod se piše u budućem vremenu</w:t>
      </w:r>
    </w:p>
    <w:p w:rsidR="00F76713" w:rsidRPr="00710045" w:rsidRDefault="00F76713" w:rsidP="00940A75"/>
    <w:p w:rsidR="0087708D" w:rsidRPr="00710045" w:rsidRDefault="00940A75" w:rsidP="005B5AB2">
      <w:pPr>
        <w:pStyle w:val="ListParagraph"/>
        <w:numPr>
          <w:ilvl w:val="0"/>
          <w:numId w:val="2"/>
        </w:numPr>
      </w:pPr>
      <w:r w:rsidRPr="00710045">
        <w:rPr>
          <w:b/>
        </w:rPr>
        <w:t xml:space="preserve">ISTRAŽIVANJE </w:t>
      </w:r>
      <w:r w:rsidR="00025AB8" w:rsidRPr="00710045">
        <w:rPr>
          <w:b/>
        </w:rPr>
        <w:t>STAVOVA</w:t>
      </w:r>
      <w:r w:rsidR="00657B5D" w:rsidRPr="00710045">
        <w:rPr>
          <w:b/>
        </w:rPr>
        <w:t xml:space="preserve"> ZAPOSLENIH</w:t>
      </w:r>
      <w:r w:rsidRPr="00710045">
        <w:rPr>
          <w:b/>
        </w:rPr>
        <w:t xml:space="preserve"> </w:t>
      </w:r>
    </w:p>
    <w:p w:rsidR="00F76713" w:rsidRPr="00710045" w:rsidRDefault="00940A75" w:rsidP="0087708D">
      <w:r w:rsidRPr="00710045">
        <w:t xml:space="preserve">Objasnite pojmove koje ste istraživali. </w:t>
      </w:r>
    </w:p>
    <w:p w:rsidR="00657B5D" w:rsidRPr="00710045" w:rsidRDefault="00657B5D" w:rsidP="0087708D">
      <w:r w:rsidRPr="00710045">
        <w:t>Zašto je važno razumjeti stavove i ponašanje zaposlenih?</w:t>
      </w:r>
    </w:p>
    <w:p w:rsidR="00657B5D" w:rsidRPr="00710045" w:rsidRDefault="00657B5D" w:rsidP="0087708D">
      <w:r w:rsidRPr="00710045">
        <w:t>Šta predstavlja zadovoljstvo poslom? Objasnite pojam i njegove efekte po organizaciju.</w:t>
      </w:r>
    </w:p>
    <w:p w:rsidR="00F76713" w:rsidRPr="00710045" w:rsidRDefault="00F76713">
      <w:r w:rsidRPr="00710045">
        <w:t>Šta sugeriše o zaposlenom i organizaciji stav zaposlenih koji se odnosi na namjeru zaposlenog da napuste organizaciju.</w:t>
      </w:r>
    </w:p>
    <w:p w:rsidR="00F76713" w:rsidRPr="00710045" w:rsidRDefault="00F76713">
      <w:r w:rsidRPr="00710045">
        <w:t>Opišite karakteristike uzorka zaposlenih koje ste ispitivali.</w:t>
      </w:r>
    </w:p>
    <w:p w:rsidR="00F76713" w:rsidRPr="00710045" w:rsidRDefault="00F76713"/>
    <w:p w:rsidR="0087708D" w:rsidRPr="00710045" w:rsidRDefault="00E565CD" w:rsidP="0087708D">
      <w:pPr>
        <w:pStyle w:val="ListParagraph"/>
        <w:numPr>
          <w:ilvl w:val="0"/>
          <w:numId w:val="2"/>
        </w:numPr>
      </w:pPr>
      <w:r w:rsidRPr="00710045">
        <w:rPr>
          <w:b/>
        </w:rPr>
        <w:t xml:space="preserve">PROSJEČNE OCJENE </w:t>
      </w:r>
      <w:r w:rsidR="00F76713" w:rsidRPr="00710045">
        <w:rPr>
          <w:b/>
        </w:rPr>
        <w:t xml:space="preserve">STAVOVA ZAPOSLENIH </w:t>
      </w:r>
    </w:p>
    <w:p w:rsidR="00F85A2A" w:rsidRPr="00710045" w:rsidRDefault="00657B5D" w:rsidP="00F85A2A">
      <w:r w:rsidRPr="00710045">
        <w:t>Tri</w:t>
      </w:r>
      <w:r w:rsidR="0087708D" w:rsidRPr="00710045">
        <w:t xml:space="preserve"> tabele prosječnih ocjena. Komentarišite pojedinačno svaku od njih. </w:t>
      </w:r>
      <w:r w:rsidRPr="00710045">
        <w:t xml:space="preserve">Sve tabele numerišite i dajte im naziv. Svako poglavlje mora da predstavlja cjelinu, uvod u poglavlje pa tek onda tabela i komentar dobijenih vrijednosti. </w:t>
      </w:r>
    </w:p>
    <w:p w:rsidR="002662FC" w:rsidRPr="00710045" w:rsidRDefault="002662FC" w:rsidP="00F85A2A"/>
    <w:p w:rsidR="002662FC" w:rsidRDefault="002662FC" w:rsidP="002662FC">
      <w:pPr>
        <w:pStyle w:val="ListParagraph"/>
        <w:numPr>
          <w:ilvl w:val="0"/>
          <w:numId w:val="2"/>
        </w:numPr>
        <w:rPr>
          <w:b/>
        </w:rPr>
      </w:pPr>
      <w:r w:rsidRPr="00710045">
        <w:rPr>
          <w:b/>
        </w:rPr>
        <w:t>KOMPARACIJA ZNAČAJA I ZADOVOLJSTVA POSLOM</w:t>
      </w:r>
    </w:p>
    <w:p w:rsidR="00630255" w:rsidRPr="00630255" w:rsidRDefault="00630255" w:rsidP="00630255">
      <w:pPr>
        <w:rPr>
          <w:lang w:val="sr-Latn-ME"/>
        </w:rPr>
      </w:pPr>
      <w:r w:rsidRPr="00630255">
        <w:t>Zajedni</w:t>
      </w:r>
      <w:r w:rsidRPr="00630255">
        <w:rPr>
          <w:lang w:val="sr-Latn-ME"/>
        </w:rPr>
        <w:t>čki predstavljene tabele značaja pojedinih faktora zadovoljstva poslom i zadovoljstvo poslom. NAPOMENA!!!! Ne oduzimati, ne rač</w:t>
      </w:r>
      <w:bookmarkStart w:id="0" w:name="_GoBack"/>
      <w:bookmarkEnd w:id="0"/>
      <w:r w:rsidRPr="00630255">
        <w:rPr>
          <w:lang w:val="sr-Latn-ME"/>
        </w:rPr>
        <w:t xml:space="preserve">unati odnosn između zadovoljstva i značaja pojedinih kategorija jer su u pitanju neuporedive kategorije. </w:t>
      </w:r>
    </w:p>
    <w:p w:rsidR="00630255" w:rsidRPr="00630255" w:rsidRDefault="00630255" w:rsidP="00630255">
      <w:pPr>
        <w:rPr>
          <w:lang w:val="sr-Latn-ME"/>
        </w:rPr>
      </w:pPr>
      <w:r w:rsidRPr="00630255">
        <w:rPr>
          <w:lang w:val="sr-Latn-ME"/>
        </w:rPr>
        <w:t xml:space="preserve">Ova tabela služi da bismo prokomentarisali vrijednosti zadovoljstva poslom za one stavke za koje su zaposleni rekli da su im najznačajnije da bi bili zadovoljni poslom. </w:t>
      </w:r>
    </w:p>
    <w:p w:rsidR="00F85A2A" w:rsidRPr="00710045" w:rsidRDefault="00F85A2A" w:rsidP="00F85A2A"/>
    <w:p w:rsidR="00D71F7F" w:rsidRPr="00710045" w:rsidRDefault="00F04023" w:rsidP="00A07A31">
      <w:pPr>
        <w:pStyle w:val="ListParagraph"/>
        <w:numPr>
          <w:ilvl w:val="0"/>
          <w:numId w:val="2"/>
        </w:numPr>
        <w:rPr>
          <w:b/>
        </w:rPr>
      </w:pPr>
      <w:r w:rsidRPr="00710045">
        <w:rPr>
          <w:b/>
        </w:rPr>
        <w:t xml:space="preserve">NIVO </w:t>
      </w:r>
      <w:r w:rsidR="00730850" w:rsidRPr="00710045">
        <w:rPr>
          <w:b/>
        </w:rPr>
        <w:t>ZADOVOLJSTVA POSLOM</w:t>
      </w:r>
      <w:r w:rsidR="00A07A31" w:rsidRPr="00710045">
        <w:rPr>
          <w:b/>
        </w:rPr>
        <w:t xml:space="preserve"> ZAPOSLENIH PO POJEDINIM KATEGORIJAMA </w:t>
      </w:r>
    </w:p>
    <w:p w:rsidR="00F85A2A" w:rsidRPr="00710045" w:rsidRDefault="00D35875" w:rsidP="0087708D">
      <w:r w:rsidRPr="00710045">
        <w:t>Prezentacija i analiza podataka dobijenih unakrsnim u</w:t>
      </w:r>
      <w:r w:rsidR="008E23B5" w:rsidRPr="00710045">
        <w:t>poređivanjem mjerenih faktora</w:t>
      </w:r>
      <w:r w:rsidR="00D85BC1" w:rsidRPr="00710045">
        <w:t xml:space="preserve"> i </w:t>
      </w:r>
      <w:r w:rsidR="00730850" w:rsidRPr="00710045">
        <w:t>zadovoljstva</w:t>
      </w:r>
      <w:r w:rsidR="00D85BC1" w:rsidRPr="00710045">
        <w:t xml:space="preserve"> zaposlenih </w:t>
      </w:r>
      <w:r w:rsidR="00730850" w:rsidRPr="00710045">
        <w:t>poslom</w:t>
      </w:r>
    </w:p>
    <w:p w:rsidR="00F85A2A" w:rsidRPr="00710045" w:rsidRDefault="00F85A2A" w:rsidP="0087708D"/>
    <w:p w:rsidR="008E23B5" w:rsidRPr="00710045" w:rsidRDefault="008E23B5" w:rsidP="006D5448"/>
    <w:p w:rsidR="006D5448" w:rsidRPr="00710045" w:rsidRDefault="00730850" w:rsidP="006D5448">
      <w:pPr>
        <w:pStyle w:val="ListParagraph"/>
        <w:numPr>
          <w:ilvl w:val="0"/>
          <w:numId w:val="2"/>
        </w:numPr>
        <w:rPr>
          <w:b/>
        </w:rPr>
      </w:pPr>
      <w:r w:rsidRPr="00710045">
        <w:rPr>
          <w:b/>
        </w:rPr>
        <w:t>NAMJERA NAPUŠTANJA ORGANIZACIJE</w:t>
      </w:r>
      <w:r w:rsidR="00F04023" w:rsidRPr="00710045">
        <w:rPr>
          <w:b/>
        </w:rPr>
        <w:t xml:space="preserve"> </w:t>
      </w:r>
      <w:r w:rsidR="008E23B5" w:rsidRPr="00710045">
        <w:rPr>
          <w:b/>
        </w:rPr>
        <w:t xml:space="preserve"> PO POJEDINIM KATEGORIJAMA</w:t>
      </w:r>
    </w:p>
    <w:p w:rsidR="008E23B5" w:rsidRPr="00710045" w:rsidRDefault="008E23B5" w:rsidP="008E23B5">
      <w:r w:rsidRPr="00710045">
        <w:t>Prezentacija i analiza podataka dobijenih unakrsnim upoređivanjem mjerenih faktora na namjeru zaposlenih da napuste kompaniju</w:t>
      </w:r>
    </w:p>
    <w:p w:rsidR="0087708D" w:rsidRPr="00710045" w:rsidRDefault="0087708D" w:rsidP="008E23B5"/>
    <w:p w:rsidR="008E23B5" w:rsidRPr="00710045" w:rsidRDefault="008E23B5" w:rsidP="0012471C">
      <w:pPr>
        <w:pStyle w:val="ListParagraph"/>
        <w:numPr>
          <w:ilvl w:val="0"/>
          <w:numId w:val="2"/>
        </w:numPr>
        <w:ind w:left="1068"/>
        <w:rPr>
          <w:b/>
        </w:rPr>
      </w:pPr>
      <w:r w:rsidRPr="00710045">
        <w:rPr>
          <w:b/>
        </w:rPr>
        <w:t>GRAFIČKI PRIKAZ UZROKA I EFEKATA STAVOVA ZAPOSLENIH</w:t>
      </w:r>
    </w:p>
    <w:p w:rsidR="008E23B5" w:rsidRPr="00FC5BCA" w:rsidRDefault="008E23B5" w:rsidP="0012471C">
      <w:pPr>
        <w:ind w:left="141"/>
      </w:pPr>
      <w:r w:rsidRPr="00710045">
        <w:lastRenderedPageBreak/>
        <w:t xml:space="preserve">Grafički prikaz i interpretacija interesantnih testiranih veza </w:t>
      </w:r>
      <w:r w:rsidR="00730850" w:rsidRPr="00710045">
        <w:t>iz</w:t>
      </w:r>
      <w:r w:rsidRPr="00710045">
        <w:t xml:space="preserve">među </w:t>
      </w:r>
      <w:r w:rsidR="00730850" w:rsidRPr="00710045">
        <w:t>zadovoljstva poslom i namjere napuštanja organizacije.</w:t>
      </w:r>
    </w:p>
    <w:p w:rsidR="00F77285" w:rsidRPr="00FC5BCA" w:rsidRDefault="00F77285" w:rsidP="008E23B5"/>
    <w:p w:rsidR="006D5448" w:rsidRPr="00FC5BCA" w:rsidRDefault="006D5448" w:rsidP="006D5448">
      <w:pPr>
        <w:rPr>
          <w:b/>
        </w:rPr>
      </w:pPr>
      <w:r w:rsidRPr="00FC5BCA">
        <w:rPr>
          <w:b/>
        </w:rPr>
        <w:t>ZAKLJUČAK</w:t>
      </w:r>
    </w:p>
    <w:p w:rsidR="006D5448" w:rsidRPr="00FC5BCA" w:rsidRDefault="006D5448" w:rsidP="006D5448">
      <w:r w:rsidRPr="00FC5BCA">
        <w:t xml:space="preserve">Objsnite ključne razultate vašeg istraživanja. Da li vaše istraživanje pokazuje da su zaposleni </w:t>
      </w:r>
      <w:r w:rsidR="008E23B5" w:rsidRPr="00FC5BCA">
        <w:t xml:space="preserve">bili </w:t>
      </w:r>
      <w:r w:rsidR="00730850">
        <w:t>zadovoljni svojim poslom</w:t>
      </w:r>
      <w:r w:rsidR="008E23B5" w:rsidRPr="00FC5BCA">
        <w:t>?</w:t>
      </w:r>
      <w:r w:rsidR="0087708D" w:rsidRPr="00FC5BCA">
        <w:t xml:space="preserve"> </w:t>
      </w:r>
    </w:p>
    <w:p w:rsidR="006D5448" w:rsidRPr="00FC5BCA" w:rsidRDefault="00367D41" w:rsidP="006D5448">
      <w:r w:rsidRPr="00FC5BCA">
        <w:t>Da li ste od ljudi koje ste ispitivali saznali još neke stvari u pogledu rada? Budite slobodni da ih ponovo pitate i predstavite njihova iskustva.</w:t>
      </w:r>
    </w:p>
    <w:p w:rsidR="00367D41" w:rsidRDefault="00367D41" w:rsidP="006D5448">
      <w:r w:rsidRPr="00FC5BCA">
        <w:t>Zaključak se piše u prošlom vremenu, on je sinteza onog što ste radili u radu.</w:t>
      </w:r>
      <w:r>
        <w:t xml:space="preserve"> </w:t>
      </w:r>
    </w:p>
    <w:sectPr w:rsidR="00367D4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497F0F"/>
    <w:multiLevelType w:val="hybridMultilevel"/>
    <w:tmpl w:val="394C85BE"/>
    <w:lvl w:ilvl="0" w:tplc="241A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8F46CC"/>
    <w:multiLevelType w:val="hybridMultilevel"/>
    <w:tmpl w:val="394C85BE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661A92"/>
    <w:multiLevelType w:val="hybridMultilevel"/>
    <w:tmpl w:val="37EE3584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7C6810"/>
    <w:multiLevelType w:val="hybridMultilevel"/>
    <w:tmpl w:val="D10412CA"/>
    <w:lvl w:ilvl="0" w:tplc="2E329E64">
      <w:start w:val="3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wNDc1tDQxNTc3tjBU0lEKTi0uzszPAykwrgUArKcUZiwAAAA="/>
  </w:docVars>
  <w:rsids>
    <w:rsidRoot w:val="005F5C67"/>
    <w:rsid w:val="00021ABA"/>
    <w:rsid w:val="00025AB8"/>
    <w:rsid w:val="00051285"/>
    <w:rsid w:val="00087EF8"/>
    <w:rsid w:val="0012471C"/>
    <w:rsid w:val="001A7D1A"/>
    <w:rsid w:val="002456DD"/>
    <w:rsid w:val="002662FC"/>
    <w:rsid w:val="002A2149"/>
    <w:rsid w:val="002B31AA"/>
    <w:rsid w:val="002B7988"/>
    <w:rsid w:val="0033359B"/>
    <w:rsid w:val="00367D41"/>
    <w:rsid w:val="003925C9"/>
    <w:rsid w:val="00404B13"/>
    <w:rsid w:val="0041362F"/>
    <w:rsid w:val="00466504"/>
    <w:rsid w:val="0053620B"/>
    <w:rsid w:val="005C344F"/>
    <w:rsid w:val="005F5C67"/>
    <w:rsid w:val="00630255"/>
    <w:rsid w:val="0065329A"/>
    <w:rsid w:val="00657B5D"/>
    <w:rsid w:val="006D5448"/>
    <w:rsid w:val="00710045"/>
    <w:rsid w:val="007158B9"/>
    <w:rsid w:val="00730850"/>
    <w:rsid w:val="00793339"/>
    <w:rsid w:val="0087708D"/>
    <w:rsid w:val="008D600F"/>
    <w:rsid w:val="008E23B5"/>
    <w:rsid w:val="00940A75"/>
    <w:rsid w:val="009D087E"/>
    <w:rsid w:val="00A07A31"/>
    <w:rsid w:val="00A7139D"/>
    <w:rsid w:val="00BA2E35"/>
    <w:rsid w:val="00BD10D6"/>
    <w:rsid w:val="00C205DD"/>
    <w:rsid w:val="00C26FA8"/>
    <w:rsid w:val="00D35875"/>
    <w:rsid w:val="00D52929"/>
    <w:rsid w:val="00D71F7F"/>
    <w:rsid w:val="00D85BC1"/>
    <w:rsid w:val="00DE42CE"/>
    <w:rsid w:val="00E565CD"/>
    <w:rsid w:val="00E97B6E"/>
    <w:rsid w:val="00F04023"/>
    <w:rsid w:val="00F07114"/>
    <w:rsid w:val="00F3645E"/>
    <w:rsid w:val="00F76713"/>
    <w:rsid w:val="00F77285"/>
    <w:rsid w:val="00F85A2A"/>
    <w:rsid w:val="00FC5BCA"/>
    <w:rsid w:val="00FD33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F79ABFD-3DFA-4337-A5F6-502E396F9A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0A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835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9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0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42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</TotalTime>
  <Pages>3</Pages>
  <Words>308</Words>
  <Characters>1907</Characters>
  <Application>Microsoft Office Word</Application>
  <DocSecurity>0</DocSecurity>
  <Lines>5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risnik</dc:creator>
  <cp:keywords/>
  <dc:description/>
  <cp:lastModifiedBy>Korisnik4</cp:lastModifiedBy>
  <cp:revision>9</cp:revision>
  <dcterms:created xsi:type="dcterms:W3CDTF">2022-11-04T06:40:00Z</dcterms:created>
  <dcterms:modified xsi:type="dcterms:W3CDTF">2024-04-09T1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8bf3c4fe6b7e838f96c118e02af789102c06288af109fe841ace7c2f8ddb20e</vt:lpwstr>
  </property>
</Properties>
</file>